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7594D5A1" w:rsidR="007D02D1" w:rsidRPr="00E06171" w:rsidRDefault="008F18F8" w:rsidP="007D02D1">
      <w:pPr>
        <w:spacing w:after="120"/>
        <w:rPr>
          <w:rFonts w:ascii="Shonar Bangla" w:hAnsi="Shonar Bangla" w:cs="Shonar Bangla"/>
        </w:rPr>
      </w:pPr>
      <w:r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6A6D0FCC">
                <wp:simplePos x="0" y="0"/>
                <wp:positionH relativeFrom="margin">
                  <wp:posOffset>5802630</wp:posOffset>
                </wp:positionH>
                <wp:positionV relativeFrom="paragraph">
                  <wp:posOffset>18986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5B1FE087" w:rsidR="008E2F34" w:rsidRPr="00CD5CAC" w:rsidRDefault="008E2F34">
                            <w:pPr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১</w:t>
                            </w:r>
                            <w:r w:rsidR="008F18F8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৪-</w:t>
                            </w:r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১</w:t>
                            </w:r>
                            <w:r w:rsidR="003D60D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১</w:t>
                            </w:r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২০২১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14.9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" filled="f" stroked="f">
                <v:textbox>
                  <w:txbxContent>
                    <w:p w14:paraId="3BD75878" w14:textId="5B1FE087" w:rsidR="008E2F34" w:rsidRPr="00CD5CAC" w:rsidRDefault="008E2F34">
                      <w:pPr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১</w:t>
                      </w:r>
                      <w:r w:rsidR="008F18F8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৪-</w:t>
                      </w:r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১</w:t>
                      </w:r>
                      <w:r w:rsidR="003D60D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১</w:t>
                      </w:r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২০২১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DB286A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55250C71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E92F4" id="_x0000_s1027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69D466F0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CD5CAC" w:rsidRDefault="00E06171">
                            <w:pPr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</w:t>
                            </w:r>
                            <w:proofErr w:type="spellEnd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A473" id="_x0000_s1028" type="#_x0000_t202" style="position:absolute;margin-left:19.8pt;margin-top:6.45pt;width:95.4pt;height:24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" stroked="f">
                <v:textbox>
                  <w:txbxContent>
                    <w:p w14:paraId="4B43809C" w14:textId="4B138797" w:rsidR="00E06171" w:rsidRPr="00CD5CAC" w:rsidRDefault="00E06171">
                      <w:pPr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0EC61775" w14:textId="735378B7" w:rsidR="00887277" w:rsidRDefault="007D02D1" w:rsidP="007D02D1">
      <w:pPr>
        <w:spacing w:after="120"/>
        <w:rPr>
          <w:rFonts w:ascii="Shonar Bangla" w:hAnsi="Shonar Bangla" w:cs="Shonar Bangla"/>
          <w:color w:val="00B050"/>
          <w:sz w:val="28"/>
          <w:szCs w:val="28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</w:p>
    <w:p w14:paraId="566F546B" w14:textId="1B8DBCB8" w:rsidR="008F18F8" w:rsidRDefault="00591940" w:rsidP="00591940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জনাব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োহেল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স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278D9BD6" w14:textId="5966CC7D" w:rsidR="00591940" w:rsidRPr="00CD5CAC" w:rsidRDefault="00591940" w:rsidP="00591940">
      <w:pPr>
        <w:spacing w:after="120"/>
        <w:jc w:val="center"/>
        <w:rPr>
          <w:rFonts w:ascii="Bangla" w:hAnsi="Bangla" w:cs="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াড়ী-২৫, রোড-০৬,বারিধারা</w:t>
      </w:r>
      <w:r w:rsidR="00B20429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,</w:t>
      </w:r>
      <w:r w:rsidR="00AC604E" w:rsidRPr="00AC604E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AC604E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ুলশান,</w:t>
      </w:r>
      <w:r w:rsidR="00B20429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ঢাকা-১২১২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0806697C" w14:textId="77777777" w:rsidR="008F18F8" w:rsidRDefault="008F18F8" w:rsidP="008F18F8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79098100" w14:textId="5A6EAD5B" w:rsidR="008F18F8" w:rsidRDefault="008F18F8" w:rsidP="008F18F8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  <w:t xml:space="preserve">              </w:t>
      </w:r>
      <w:r w:rsidR="00591940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)</w:t>
      </w:r>
      <w:proofErr w:type="spellStart"/>
      <w:r w:rsidR="00591940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দরজার</w:t>
      </w:r>
      <w:proofErr w:type="spellEnd"/>
      <w:r w:rsidR="00591940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591940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ক্লাম</w:t>
      </w:r>
      <w:proofErr w:type="spellEnd"/>
      <w:r w:rsidR="00591940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591940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ওয়েল্ডিং</w:t>
      </w:r>
      <w:proofErr w:type="spellEnd"/>
      <w:r w:rsidR="00591940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ও </w:t>
      </w:r>
      <w:proofErr w:type="spellStart"/>
      <w:r w:rsidR="00591940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্রীলে</w:t>
      </w:r>
      <w:proofErr w:type="spellEnd"/>
      <w:r w:rsidR="00591940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591940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রড</w:t>
      </w:r>
      <w:proofErr w:type="spellEnd"/>
      <w:r w:rsidR="00591940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591940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েরে</w:t>
      </w:r>
      <w:proofErr w:type="spellEnd"/>
      <w:r w:rsidR="00591940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591940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ওয়েল্ডিং</w:t>
      </w:r>
      <w:proofErr w:type="spellEnd"/>
      <w:r w:rsidR="00591940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591940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করা</w:t>
      </w:r>
      <w:proofErr w:type="spellEnd"/>
      <w:r w:rsidR="00591940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২জন(১ </w:t>
      </w:r>
      <w:proofErr w:type="spellStart"/>
      <w:r w:rsidR="00591940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িস্ত্রি</w:t>
      </w:r>
      <w:proofErr w:type="spellEnd"/>
      <w:r w:rsidR="00591940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ও ১ </w:t>
      </w:r>
      <w:proofErr w:type="spellStart"/>
      <w:r w:rsidR="00591940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হেল্পার</w:t>
      </w:r>
      <w:proofErr w:type="spellEnd"/>
      <w:r w:rsidR="00591940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)= ১৫০০.০০</w:t>
      </w:r>
    </w:p>
    <w:p w14:paraId="62FD700C" w14:textId="30E82E36" w:rsidR="00591940" w:rsidRDefault="00591940" w:rsidP="008F18F8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  <w:t>২)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্রীল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ফিটিং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207B1C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করতে</w:t>
      </w:r>
      <w:proofErr w:type="spellEnd"/>
      <w:r w:rsidR="00207B1C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207B1C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যাওয়া</w:t>
      </w:r>
      <w:proofErr w:type="spellEnd"/>
      <w:r w:rsidR="00207B1C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207B1C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্ক্রু</w:t>
      </w:r>
      <w:proofErr w:type="spellEnd"/>
      <w:r w:rsidR="00207B1C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207B1C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দ্বারা</w:t>
      </w:r>
      <w:proofErr w:type="spellEnd"/>
      <w:r w:rsidR="00207B1C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২জন                                                             = ১৫০০.০০</w:t>
      </w:r>
    </w:p>
    <w:p w14:paraId="56419120" w14:textId="2019F6F3" w:rsidR="00207B1C" w:rsidRDefault="00207B1C" w:rsidP="008F18F8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  <w:t>৩)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ারান্দা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্রীল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রয়েল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োল্ট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িস্টেম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করতে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যাওয়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ও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এসি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ফ্রেম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ঠিক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কর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২জন  = ১৫০০.০০</w:t>
      </w:r>
    </w:p>
    <w:p w14:paraId="1F239C80" w14:textId="33FD399C" w:rsidR="00207B1C" w:rsidRDefault="00207B1C" w:rsidP="008F18F8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  <w:t>৪)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্রীলে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্রুপ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কাটিং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করতে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যাওয়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প্রথম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দিন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২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জন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                                              = ১৫০০.০০</w:t>
      </w:r>
    </w:p>
    <w:p w14:paraId="1497DFA1" w14:textId="25B2548D" w:rsidR="00207B1C" w:rsidRDefault="00207B1C" w:rsidP="008F18F8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  <w:t>৫)</w:t>
      </w:r>
      <w:r w:rsidRPr="00207B1C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্রীলে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্রুপ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কাটিং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করতে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যাওয়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২য়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দিন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২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জন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                                                = ১৫০০.০০</w:t>
      </w:r>
    </w:p>
    <w:p w14:paraId="15562620" w14:textId="3D2B9331" w:rsidR="003D60D6" w:rsidRDefault="00207B1C" w:rsidP="008F18F8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  <w:u w:val="thick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  <w:t>৬)</w:t>
      </w:r>
      <w:r w:rsidRPr="00207B1C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ারান্দা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্রীল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3D60D6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ফিটিং</w:t>
      </w:r>
      <w:proofErr w:type="spellEnd"/>
      <w:r w:rsidR="003D60D6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3D60D6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করতে</w:t>
      </w:r>
      <w:proofErr w:type="spellEnd"/>
      <w:r w:rsidR="003D60D6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3D60D6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যাওয়া</w:t>
      </w:r>
      <w:proofErr w:type="spellEnd"/>
      <w:r w:rsidR="003D60D6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৩জন(২ </w:t>
      </w:r>
      <w:proofErr w:type="spellStart"/>
      <w:r w:rsidR="003D60D6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িস্ত্রি</w:t>
      </w:r>
      <w:proofErr w:type="spellEnd"/>
      <w:r w:rsidR="003D60D6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ও ১ </w:t>
      </w:r>
      <w:proofErr w:type="spellStart"/>
      <w:r w:rsidR="003D60D6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হেল্পার</w:t>
      </w:r>
      <w:proofErr w:type="spellEnd"/>
      <w:r w:rsidR="003D60D6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)              </w:t>
      </w:r>
      <w:r w:rsidR="003D60D6" w:rsidRPr="003D60D6">
        <w:rPr>
          <w:rFonts w:ascii="Shonar Bangl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             = ২৫০০.০০</w:t>
      </w:r>
    </w:p>
    <w:p w14:paraId="4BBA9019" w14:textId="72994CF8" w:rsidR="003D60D6" w:rsidRDefault="003D60D6" w:rsidP="008F18F8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  <w:t xml:space="preserve">  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    =১০,০০০.০০</w:t>
      </w:r>
    </w:p>
    <w:p w14:paraId="7E2ACD56" w14:textId="0D030169" w:rsidR="003D60D6" w:rsidRPr="003D60D6" w:rsidRDefault="003D60D6" w:rsidP="008F18F8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  <w:t xml:space="preserve">                                         (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কথায়ঃ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-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দশ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হাজা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াএ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।)</w:t>
      </w:r>
    </w:p>
    <w:p w14:paraId="4562770B" w14:textId="038B62B3" w:rsidR="00207B1C" w:rsidRPr="00591940" w:rsidRDefault="003D60D6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                                                         </w:t>
      </w:r>
    </w:p>
    <w:p w14:paraId="1968545F" w14:textId="4C7294CF" w:rsidR="008F18F8" w:rsidRPr="00CD5CAC" w:rsidRDefault="008F18F8" w:rsidP="00591940">
      <w:pPr>
        <w:spacing w:after="120"/>
        <w:rPr>
          <w:rFonts w:ascii="Bangla" w:hAnsi="Bangla" w:cs="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 xml:space="preserve">             </w:t>
      </w:r>
      <w:r w:rsid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 xml:space="preserve">   </w:t>
      </w:r>
    </w:p>
    <w:p w14:paraId="5F792328" w14:textId="71BA9C70" w:rsidR="00887277" w:rsidRDefault="00887277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Bangla">
    <w:altName w:val="Mangal"/>
    <w:charset w:val="00"/>
    <w:family w:val="script"/>
    <w:pitch w:val="variable"/>
    <w:sig w:usb0="80018003" w:usb1="00002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QUAbzdM0ywAAAA="/>
  </w:docVars>
  <w:rsids>
    <w:rsidRoot w:val="007D02D1"/>
    <w:rsid w:val="001D6DAD"/>
    <w:rsid w:val="00203B44"/>
    <w:rsid w:val="00207B1C"/>
    <w:rsid w:val="003D60D6"/>
    <w:rsid w:val="00591940"/>
    <w:rsid w:val="006D38E6"/>
    <w:rsid w:val="007D02D1"/>
    <w:rsid w:val="00887277"/>
    <w:rsid w:val="008E2F34"/>
    <w:rsid w:val="008F18F8"/>
    <w:rsid w:val="00AC604E"/>
    <w:rsid w:val="00B20429"/>
    <w:rsid w:val="00CD5CAC"/>
    <w:rsid w:val="00D234BE"/>
    <w:rsid w:val="00DB286A"/>
    <w:rsid w:val="00E061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9194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51</Words>
  <Characters>86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Shahajada Imran</cp:lastModifiedBy>
  <cp:revision>4</cp:revision>
  <cp:lastPrinted>2021-12-24T09:23:00Z</cp:lastPrinted>
  <dcterms:created xsi:type="dcterms:W3CDTF">2022-06-16T15:43:00Z</dcterms:created>
  <dcterms:modified xsi:type="dcterms:W3CDTF">2022-06-16T17:40:00Z</dcterms:modified>
</cp:coreProperties>
</file>